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1aeac8c1c4f22d959ab13e37c47eedaadca7e2"/>
    <w:p>
      <w:pPr>
        <w:pStyle w:val="Heading2"/>
      </w:pPr>
      <w:r>
        <w:t xml:space="preserve">Unit 8 Lesson 2: Create Your Own Number Line</w:t>
      </w:r>
    </w:p>
    <w:bookmarkEnd w:id="20"/>
    <w:bookmarkStart w:id="34" w:name="Xe0c749e4b61e61cfcb0c1d1a071bd2c487bde41"/>
    <w:p>
      <w:pPr>
        <w:pStyle w:val="Heading3"/>
      </w:pPr>
      <w:r>
        <w:t xml:space="preserve">WU Which One Doesn’t Belong: Fractions on Number Lin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160003" cy="54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490.66368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160003" cy="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20490.70775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160003" cy="54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20490.76058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160003" cy="54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20490.799412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reate-your-own-number-line"/>
    <w:p>
      <w:pPr>
        <w:pStyle w:val="Heading3"/>
      </w:pPr>
      <w:r>
        <w:t xml:space="preserve">1 Create Your Own Number Line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reate a long number line on the floor.</w:t>
      </w:r>
    </w:p>
    <w:p>
      <w:pPr>
        <w:pStyle w:val="BodyText"/>
      </w:pPr>
      <w:r>
        <w:t xml:space="preserve">Locate and label each fraction on the number line. Be prepared to explain your reason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8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br/>
      </w:r>
    </w:p>
    <w:bookmarkEnd w:id="35"/>
    <w:bookmarkEnd w:id="36"/>
    <w:bookmarkStart w:id="41" w:name="make-a-statement"/>
    <w:p>
      <w:pPr>
        <w:pStyle w:val="Heading3"/>
      </w:pPr>
      <w:r>
        <w:t xml:space="preserve">2 Make a Statement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6 fraction comparison statements about the numbers on your number line. Include 2 statements for each symbol (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pStyle w:val="FirstParagraph"/>
      </w:pPr>
      <w:r>
        <w:t xml:space="preserve">Choose 2 statements you wrote. Use numbers, pictures, or words to show that they are tru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31Z</dcterms:created>
  <dcterms:modified xsi:type="dcterms:W3CDTF">2022-12-14T12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paoP90NhBIqBUpHlw2p6O5CsCf0u7/0h55CQftE/Unqku1msYV8T+/h6VnGaYWA16rJoeAx4u8CFKcxj0v+FA==</vt:lpwstr>
  </property>
</Properties>
</file>